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5056E" w:rsidRDefault="00000000" w:rsidP="00122E3E">
      <w:pPr>
        <w:pStyle w:val="Title"/>
      </w:pPr>
      <w:r>
        <w:t>Portland Public Schools Math Proficiency Report</w:t>
      </w:r>
    </w:p>
    <w:p w:rsidR="0095056E" w:rsidRDefault="00000000" w:rsidP="00122E3E">
      <w:pPr>
        <w:pStyle w:val="Heading2"/>
      </w:pPr>
      <w:bookmarkStart w:id="0" w:name="chart"/>
      <w:r>
        <w:t>Chart</w:t>
      </w:r>
    </w:p>
    <w:p w:rsidR="0095056E" w:rsidRDefault="00000000">
      <w:pPr>
        <w:pStyle w:val="FirstParagraph"/>
      </w:pPr>
      <w:r>
        <w:t>The chart below shows math proficiency for all PPS schools.</w:t>
      </w:r>
    </w:p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Pr="00122E3E" w:rsidRDefault="00122E3E" w:rsidP="00122E3E"/>
    <w:p w:rsidR="00122E3E" w:rsidRDefault="00122E3E" w:rsidP="00122E3E"/>
    <w:p w:rsidR="00122E3E" w:rsidRPr="00122E3E" w:rsidRDefault="00122E3E" w:rsidP="00122E3E">
      <w:pPr>
        <w:jc w:val="right"/>
      </w:pPr>
    </w:p>
    <w:p w:rsidR="0095056E" w:rsidRDefault="00000000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914400" y="3103123"/>
            <wp:positionH relativeFrom="column">
              <wp:align>left</wp:align>
            </wp:positionH>
            <wp:positionV relativeFrom="paragraph">
              <wp:align>top</wp:align>
            </wp:positionV>
            <wp:extent cx="5334000" cy="5334000"/>
            <wp:effectExtent l="0" t="0" r="0" b="0"/>
            <wp:wrapSquare wrapText="bothSides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ports-shine-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22E3E">
        <w:br w:type="textWrapping" w:clear="all"/>
      </w:r>
      <w:bookmarkEnd w:id="0"/>
    </w:p>
    <w:sectPr w:rsidR="0095056E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F28E9" w:rsidRDefault="006F28E9">
      <w:pPr>
        <w:spacing w:after="0"/>
      </w:pPr>
      <w:r>
        <w:separator/>
      </w:r>
    </w:p>
  </w:endnote>
  <w:endnote w:type="continuationSeparator" w:id="0">
    <w:p w:rsidR="006F28E9" w:rsidRDefault="006F28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ter">
    <w:panose1 w:val="02000503000000020004"/>
    <w:charset w:val="00"/>
    <w:family w:val="auto"/>
    <w:notTrueType/>
    <w:pitch w:val="variable"/>
    <w:sig w:usb0="E0000AFF" w:usb1="5200A1F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53144778"/>
      <w:docPartObj>
        <w:docPartGallery w:val="Page Numbers (Bottom of Page)"/>
        <w:docPartUnique/>
      </w:docPartObj>
    </w:sdtPr>
    <w:sdtContent>
      <w:p w:rsidR="00122E3E" w:rsidRDefault="00122E3E" w:rsidP="007E69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122E3E" w:rsidRDefault="00122E3E" w:rsidP="00122E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496830"/>
      <w:docPartObj>
        <w:docPartGallery w:val="Page Numbers (Bottom of Page)"/>
        <w:docPartUnique/>
      </w:docPartObj>
    </w:sdtPr>
    <w:sdtContent>
      <w:p w:rsidR="00122E3E" w:rsidRDefault="00122E3E" w:rsidP="007E69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122E3E" w:rsidRDefault="00122E3E" w:rsidP="00122E3E">
    <w:pPr>
      <w:pStyle w:val="Footer"/>
      <w:ind w:right="360"/>
    </w:pPr>
    <w:r>
      <w:rPr>
        <w:noProof/>
      </w:rPr>
      <w:drawing>
        <wp:inline distT="0" distB="0" distL="0" distR="0">
          <wp:extent cx="1118681" cy="1118681"/>
          <wp:effectExtent l="0" t="0" r="0" b="0"/>
          <wp:docPr id="381654234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1654234" name="Graphic 38165423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0922" cy="1130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F28E9" w:rsidRDefault="006F28E9">
      <w:r>
        <w:separator/>
      </w:r>
    </w:p>
  </w:footnote>
  <w:footnote w:type="continuationSeparator" w:id="0">
    <w:p w:rsidR="006F28E9" w:rsidRDefault="006F28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B4C2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43592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056E"/>
    <w:rsid w:val="00122E3E"/>
    <w:rsid w:val="003D697C"/>
    <w:rsid w:val="006F28E9"/>
    <w:rsid w:val="009505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102F654-7619-4645-A060-1D7980C64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22E3E"/>
    <w:pPr>
      <w:keepNext/>
      <w:keepLines/>
      <w:spacing w:before="200" w:after="0"/>
      <w:outlineLvl w:val="1"/>
    </w:pPr>
    <w:rPr>
      <w:rFonts w:ascii="Inter" w:eastAsiaTheme="majorEastAsia" w:hAnsi="Inter" w:cstheme="majorBidi"/>
      <w:b/>
      <w:bCs/>
      <w:color w:val="FF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2E3E"/>
    <w:pPr>
      <w:keepNext/>
      <w:keepLines/>
      <w:spacing w:before="480" w:after="240"/>
      <w:jc w:val="center"/>
    </w:pPr>
    <w:rPr>
      <w:rFonts w:ascii="Inter" w:eastAsiaTheme="majorEastAsia" w:hAnsi="Inter" w:cstheme="majorBidi"/>
      <w:b/>
      <w:bCs/>
      <w:color w:val="345A8A" w:themeColor="accent1" w:themeShade="B5"/>
      <w:sz w:val="7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122E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22E3E"/>
  </w:style>
  <w:style w:type="paragraph" w:styleId="Footer">
    <w:name w:val="footer"/>
    <w:basedOn w:val="Normal"/>
    <w:link w:val="FooterChar"/>
    <w:rsid w:val="00122E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22E3E"/>
  </w:style>
  <w:style w:type="character" w:styleId="PageNumber">
    <w:name w:val="page number"/>
    <w:basedOn w:val="DefaultParagraphFont"/>
    <w:rsid w:val="00122E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land Public Schools Math Proficiency Report</dc:title>
  <dc:creator>David Keyes</dc:creator>
  <cp:keywords/>
  <cp:lastModifiedBy>David Keyes</cp:lastModifiedBy>
  <cp:revision>3</cp:revision>
  <dcterms:created xsi:type="dcterms:W3CDTF">2023-10-31T18:58:00Z</dcterms:created>
  <dcterms:modified xsi:type="dcterms:W3CDTF">2023-10-31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